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9.png" ContentType="image/png"/>
  <Override PartName="/word/media/rId36.png" ContentType="image/png"/>
  <Override PartName="/word/media/rId43.png" ContentType="image/png"/>
  <Override PartName="/word/media/rId28.png" ContentType="image/png"/>
  <Override PartName="/word/media/rId46.png" ContentType="image/png"/>
  <Override PartName="/word/media/rId32.png" ContentType="image/png"/>
  <Override PartName="/word/media/rId4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GS</w:t>
      </w:r>
      <w:r>
        <w:t xml:space="preserve"> </w:t>
      </w:r>
      <w:r>
        <w:t xml:space="preserve">Gage</w:t>
      </w:r>
      <w:r>
        <w:t xml:space="preserve"> </w:t>
      </w:r>
      <w:r>
        <w:t xml:space="preserve">vs</w:t>
      </w:r>
      <w:r>
        <w:t xml:space="preserve"> </w:t>
      </w:r>
      <w:r>
        <w:t xml:space="preserve">VAHydro</w:t>
      </w:r>
      <w:r>
        <w:t xml:space="preserve"> </w:t>
      </w:r>
      <w:r>
        <w:t xml:space="preserve">Model</w:t>
      </w:r>
    </w:p>
    <w:p>
      <w:pPr>
        <w:pStyle w:val="Date"/>
      </w:pPr>
      <w:r>
        <w:t xml:space="preserve">09/11/2023</w:t>
      </w:r>
    </w:p>
    <w:bookmarkStart w:id="54" w:name="appendix-x---model-calibration-analysis"/>
    <w:p>
      <w:pPr>
        <w:pStyle w:val="Heading1"/>
      </w:pPr>
      <w:r>
        <w:t xml:space="preserve">Appendix X - Model Calibration Analysis:</w:t>
      </w:r>
    </w:p>
    <w:bookmarkStart w:id="23" w:name="flow-duration-curve-plot"/>
    <w:p>
      <w:pPr>
        <w:pStyle w:val="Heading2"/>
      </w:pPr>
      <w:r>
        <w:t xml:space="preserve">Flow Duration Curve Plot: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Users/glenncampagna/Desktop/HARPteam23/gage_vs_model_JU5_7300_7510_files/figure-docx/fdc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"/>
    <w:bookmarkStart w:id="27" w:name="l90-model-performance-bar-plot"/>
    <w:p>
      <w:pPr>
        <w:pStyle w:val="Heading2"/>
      </w:pPr>
      <w:r>
        <w:t xml:space="preserve">L90 Model Performance Bar Plot:</w:t>
      </w:r>
    </w:p>
    <w:p>
      <w:pPr>
        <w:pStyle w:val="FirstParagraph"/>
      </w:pPr>
      <w:r>
        <w:drawing>
          <wp:inline>
            <wp:extent cx="5334000" cy="365125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Users/glenncampagna/Desktop/HARPteam23/gage_vs_model_JU5_7300_7510_files/figure-docx/l90-plo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l30-model-performance-bar-plot"/>
    <w:p>
      <w:pPr>
        <w:pStyle w:val="Heading2"/>
      </w:pPr>
      <w:r>
        <w:t xml:space="preserve">L30 Model Performance Bar Plot:</w:t>
      </w:r>
    </w:p>
    <w:p>
      <w:pPr>
        <w:pStyle w:val="FirstParagraph"/>
      </w:pPr>
      <w:r>
        <w:drawing>
          <wp:inline>
            <wp:extent cx="5334000" cy="365125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Users/glenncampagna/Desktop/HARPteam23/gage_vs_model_JU5_7300_7510_files/figure-docx/l30-plot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l7-model-performance-bar-plot"/>
    <w:p>
      <w:pPr>
        <w:pStyle w:val="Heading2"/>
      </w:pPr>
      <w:r>
        <w:t xml:space="preserve">L7 Model Performance Bar Plot:</w:t>
      </w:r>
    </w:p>
    <w:p>
      <w:pPr>
        <w:pStyle w:val="FirstParagraph"/>
      </w:pPr>
      <w:r>
        <w:drawing>
          <wp:inline>
            <wp:extent cx="5334000" cy="365125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Users/glenncampagna/Desktop/HARPteam23/gage_vs_model_JU5_7300_7510_files/figure-docx/l7-plo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l1-model-performance-bar-plot"/>
    <w:p>
      <w:pPr>
        <w:pStyle w:val="Heading2"/>
      </w:pPr>
      <w:r>
        <w:t xml:space="preserve">L1 Model Performance Bar Plot:</w:t>
      </w:r>
    </w:p>
    <w:p>
      <w:pPr>
        <w:pStyle w:val="FirstParagraph"/>
      </w:pPr>
      <w:r>
        <w:drawing>
          <wp:inline>
            <wp:extent cx="5334000" cy="365125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Users/glenncampagna/Desktop/HARPteam23/gage_vs_model_JU5_7300_7510_files/figure-docx/l1-plot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52" w:name="model-performance-scatterplots"/>
    <w:p>
      <w:pPr>
        <w:pStyle w:val="Heading2"/>
      </w:pPr>
      <w:r>
        <w:t xml:space="preserve">Model Performance Scatterplots: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Users/glenncampagna/Desktop/HARPteam23/gage_vs_model_JU5_7300_7510_files/figure-docx/l90-errorplots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Users/glenncampagna/Desktop/HARPteam23/gage_vs_model_JU5_7300_7510_files/figure-docx/l30-errorplots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Users/glenncampagna/Desktop/HARPteam23/gage_vs_model_JU5_7300_7510_files/figure-docx/l7-errorplots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Users/glenncampagna/Desktop/HARPteam23/gage_vs_model_JU5_7300_7510_files/figure-docx/l1-errorplots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"/>
    <w:bookmarkStart w:id="53" w:name="metrics-table"/>
    <w:p>
      <w:pPr>
        <w:pStyle w:val="Heading2"/>
      </w:pPr>
      <w:r>
        <w:t xml:space="preserve">Metrics Table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65"/>
        <w:gridCol w:w="1084"/>
        <w:gridCol w:w="1450"/>
        <w:gridCol w:w="1084"/>
        <w:gridCol w:w="1560"/>
      </w:tblGrid>
      <w:tr>
        <w:trPr>
          <w:trHeight w:val="616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ge_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_year</w:t>
            </w:r>
          </w:p>
        </w:tc>
      </w:tr>
      <w:tr>
        <w:trPr>
          <w:trHeight w:val="57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4.3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3.8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9</w:t>
            </w:r>
          </w:p>
        </w:tc>
      </w:tr>
      <w:tr>
        <w:trPr>
          <w:trHeight w:val="57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</w:tr>
      <w:tr>
        <w:trPr>
          <w:trHeight w:val="56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2</w:t>
            </w:r>
          </w:p>
        </w:tc>
      </w:tr>
      <w:tr>
        <w:trPr>
          <w:trHeight w:val="569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4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2</w:t>
            </w:r>
          </w:p>
        </w:tc>
      </w:tr>
    </w:tbl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9" Target="media/rId49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GS Gage vs VAHydro Model</dc:title>
  <dc:creator/>
  <cp:keywords/>
  <dcterms:created xsi:type="dcterms:W3CDTF">2023-09-11T13:17:01Z</dcterms:created>
  <dcterms:modified xsi:type="dcterms:W3CDTF">2023-09-11T13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11/2023</vt:lpwstr>
  </property>
  <property fmtid="{D5CDD505-2E9C-101B-9397-08002B2CF9AE}" pid="3" name="output">
    <vt:lpwstr/>
  </property>
  <property fmtid="{D5CDD505-2E9C-101B-9397-08002B2CF9AE}" pid="4" name="params">
    <vt:lpwstr/>
  </property>
</Properties>
</file>